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0E5C1" w14:textId="77777777" w:rsidR="00336CF7" w:rsidRPr="00FB0562" w:rsidRDefault="00336CF7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bookmarkStart w:id="0" w:name="_GoBack"/>
      <w:bookmarkEnd w:id="0"/>
      <w:r w:rsidRPr="00FB0562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73CAD096" w14:textId="56643F6E" w:rsidR="00336CF7" w:rsidRPr="00FB0562" w:rsidRDefault="00336CF7" w:rsidP="001B6B37">
      <w:pPr>
        <w:spacing w:line="276" w:lineRule="auto"/>
        <w:jc w:val="center"/>
        <w:rPr>
          <w:rFonts w:ascii="Times New Roman" w:eastAsia="微軟正黑體" w:hAnsi="Times New Roman" w:cs="Times New Roman"/>
          <w:b/>
          <w:bCs/>
          <w:kern w:val="52"/>
          <w:sz w:val="28"/>
          <w:szCs w:val="28"/>
          <w:lang w:eastAsia="zh-HK"/>
        </w:rPr>
      </w:pPr>
      <w:r w:rsidRPr="00FB0562">
        <w:rPr>
          <w:rFonts w:ascii="Times New Roman" w:eastAsia="微軟正黑體" w:hAnsi="Times New Roman" w:cs="Times New Roman"/>
          <w:b/>
          <w:bCs/>
          <w:kern w:val="52"/>
          <w:sz w:val="28"/>
          <w:szCs w:val="28"/>
          <w:lang w:eastAsia="zh-HK"/>
        </w:rPr>
        <w:t>“</w:t>
      </w:r>
      <w:r w:rsidR="001B6B37" w:rsidRPr="00FB0562">
        <w:rPr>
          <w:rFonts w:ascii="Times New Roman" w:eastAsia="微軟正黑體" w:hAnsi="Times New Roman" w:cs="Times New Roman"/>
          <w:b/>
          <w:bCs/>
          <w:kern w:val="52"/>
          <w:sz w:val="28"/>
          <w:szCs w:val="28"/>
          <w:lang w:eastAsia="zh-HK"/>
        </w:rPr>
        <w:t>Personal Resource Management: Managing Finance</w:t>
      </w:r>
      <w:r w:rsidRPr="00FB0562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46B10287" w14:textId="77777777" w:rsidR="00336CF7" w:rsidRPr="00FB0562" w:rsidRDefault="00336CF7" w:rsidP="00336CF7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FB0562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66871EB1" w14:textId="4831385B" w:rsidR="000F689A" w:rsidRPr="0020500B" w:rsidRDefault="000F689A" w:rsidP="000F689A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68B162FC" w14:textId="43B11A9A" w:rsidR="000F689A" w:rsidRPr="0020500B" w:rsidRDefault="000F689A" w:rsidP="00C90FC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Fill-in-the-blank </w:t>
      </w:r>
      <w:r w:rsidR="00CD00BC" w:rsidRPr="0020500B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2D698DB1" w14:textId="2F31D37C" w:rsidR="00E735AC" w:rsidRPr="00B5559A" w:rsidRDefault="000F689A" w:rsidP="00B5559A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boxes provided.</w:t>
      </w:r>
      <w:bookmarkStart w:id="1" w:name="_Hlk43310511"/>
    </w:p>
    <w:p w14:paraId="7AA30227" w14:textId="44A29A11" w:rsidR="0092559B" w:rsidRPr="0020500B" w:rsidRDefault="00275196" w:rsidP="00FF4311">
      <w:pPr>
        <w:pStyle w:val="ListParagraph"/>
        <w:spacing w:line="0" w:lineRule="atLeast"/>
        <w:ind w:leftChars="0" w:left="0"/>
        <w:rPr>
          <w:rFonts w:ascii="Times New Roman" w:eastAsia="微軟正黑體" w:hAnsi="Times New Roman" w:cs="Times New Roman"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To </w:t>
      </w:r>
      <w:proofErr w:type="spellStart"/>
      <w:r w:rsidRPr="0020500B">
        <w:rPr>
          <w:rFonts w:ascii="Times New Roman" w:eastAsia="微軟正黑體" w:hAnsi="Times New Roman" w:cs="Times New Roman"/>
          <w:sz w:val="28"/>
          <w:szCs w:val="28"/>
        </w:rPr>
        <w:t>practise</w:t>
      </w:r>
      <w:proofErr w:type="spellEnd"/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 saving</w:t>
      </w:r>
      <w:r w:rsidR="002E3A18" w:rsidRPr="0020500B">
        <w:rPr>
          <w:rFonts w:ascii="Times New Roman" w:eastAsia="微軟正黑體" w:hAnsi="Times New Roman" w:cs="Times New Roman"/>
          <w:sz w:val="28"/>
          <w:szCs w:val="28"/>
        </w:rPr>
        <w:t>, we should …</w:t>
      </w:r>
    </w:p>
    <w:p w14:paraId="35E0B9CA" w14:textId="1A15C91A" w:rsidR="0092559B" w:rsidRPr="0020500B" w:rsidRDefault="0092559B" w:rsidP="00FF4311">
      <w:pPr>
        <w:pStyle w:val="ListParagraph"/>
        <w:spacing w:line="0" w:lineRule="atLeast"/>
        <w:ind w:leftChars="0" w:left="0"/>
        <w:rPr>
          <w:rFonts w:ascii="Times New Roman" w:hAnsi="Times New Roman" w:cs="Times New Roman"/>
          <w:sz w:val="28"/>
          <w:szCs w:val="28"/>
        </w:rPr>
      </w:pPr>
    </w:p>
    <w:p w14:paraId="7EA905AA" w14:textId="15C0A5FC" w:rsidR="0092559B" w:rsidRPr="0020500B" w:rsidRDefault="00F22FF2" w:rsidP="00FF4311">
      <w:pPr>
        <w:pStyle w:val="ListParagraph"/>
        <w:spacing w:line="0" w:lineRule="atLeast"/>
        <w:ind w:leftChars="0" w:left="0"/>
        <w:rPr>
          <w:rFonts w:ascii="Times New Roman" w:hAnsi="Times New Roman" w:cs="Times New Roman"/>
          <w:sz w:val="28"/>
          <w:szCs w:val="28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D2F647" wp14:editId="7E19BBA9">
                <wp:simplePos x="0" y="0"/>
                <wp:positionH relativeFrom="column">
                  <wp:posOffset>2053539</wp:posOffset>
                </wp:positionH>
                <wp:positionV relativeFrom="paragraph">
                  <wp:posOffset>106858</wp:posOffset>
                </wp:positionV>
                <wp:extent cx="1495425" cy="468935"/>
                <wp:effectExtent l="0" t="0" r="28575" b="2667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6893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C0CA2A" w14:textId="77777777" w:rsidR="00F22FF2" w:rsidRPr="005B7649" w:rsidRDefault="00F22FF2" w:rsidP="00F22FF2">
                            <w:pPr>
                              <w:jc w:val="center"/>
                              <w:rPr>
                                <w:rFonts w:ascii="DFKai-SB" w:eastAsia="DFKai-SB" w:hAnsi="DFKai-SB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DFKai-SB" w:eastAsia="DFKai-SB" w:hAnsi="DFKai-SB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DFKai-SB" w:eastAsia="DFKai-SB" w:hAnsi="DFKai-SB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D2F647" id="矩形: 圓角 7" o:spid="_x0000_s1027" style="position:absolute;margin-left:161.7pt;margin-top:8.4pt;width:117.75pt;height:36.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20C0CA2A" w14:textId="77777777" w:rsidR="00F22FF2" w:rsidRPr="005B7649" w:rsidRDefault="00F22FF2" w:rsidP="00F22FF2">
                      <w:pPr>
                        <w:jc w:val="center"/>
                        <w:rPr>
                          <w:rFonts w:ascii="標楷體" w:eastAsia="標楷體" w:hAnsi="標楷體"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5B7649">
                        <w:rPr>
                          <w:rFonts w:ascii="標楷體" w:eastAsia="標楷體" w:hAnsi="標楷體" w:cs="Times New Roman" w:hint="eastAsia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  <w:r>
                        <w:rPr>
                          <w:rFonts w:ascii="標楷體" w:eastAsia="標楷體" w:hAnsi="標楷體" w:cs="Times New Roman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361600" w14:textId="5227A2A6" w:rsidR="00E735AC" w:rsidRPr="0020500B" w:rsidRDefault="0020500B" w:rsidP="00FF4311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Times New Roman" w:eastAsia="微軟正黑體" w:hAnsi="Times New Roman" w:cs="Times New Roman"/>
          <w:sz w:val="28"/>
          <w:szCs w:val="28"/>
        </w:rPr>
      </w:pPr>
      <w:proofErr w:type="gramStart"/>
      <w:r>
        <w:rPr>
          <w:rFonts w:ascii="Times New Roman" w:eastAsia="微軟正黑體" w:hAnsi="Times New Roman" w:cs="Times New Roman"/>
          <w:sz w:val="28"/>
          <w:szCs w:val="28"/>
        </w:rPr>
        <w:t>develop</w:t>
      </w:r>
      <w:proofErr w:type="gramEnd"/>
      <w:r>
        <w:rPr>
          <w:rFonts w:ascii="Times New Roman" w:eastAsia="微軟正黑體" w:hAnsi="Times New Roman" w:cs="Times New Roman"/>
          <w:sz w:val="28"/>
          <w:szCs w:val="28"/>
        </w:rPr>
        <w:t xml:space="preserve"> the habit of “</w:t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  <w:t xml:space="preserve">          </w:t>
      </w:r>
      <w:r w:rsidR="00275196" w:rsidRPr="0020500B">
        <w:rPr>
          <w:rFonts w:ascii="Times New Roman" w:eastAsia="微軟正黑體" w:hAnsi="Times New Roman" w:cs="Times New Roman"/>
          <w:sz w:val="28"/>
          <w:szCs w:val="28"/>
        </w:rPr>
        <w:t>before spending”.</w:t>
      </w:r>
    </w:p>
    <w:p w14:paraId="7B62088E" w14:textId="2DB97B1B" w:rsidR="00A94C20" w:rsidRPr="0020500B" w:rsidRDefault="00A94C20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620E343" w14:textId="21A66519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192171D" w14:textId="7AC65690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4C103798" w14:textId="1AAC6FBE" w:rsidR="00A94C20" w:rsidRPr="0020500B" w:rsidRDefault="00F22FF2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1EEAA3" wp14:editId="430FB35B">
                <wp:simplePos x="0" y="0"/>
                <wp:positionH relativeFrom="column">
                  <wp:posOffset>1145286</wp:posOffset>
                </wp:positionH>
                <wp:positionV relativeFrom="paragraph">
                  <wp:posOffset>63983</wp:posOffset>
                </wp:positionV>
                <wp:extent cx="1495425" cy="468935"/>
                <wp:effectExtent l="0" t="0" r="28575" b="2667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6893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E47BD1" w14:textId="77777777" w:rsidR="00F22FF2" w:rsidRPr="005B7649" w:rsidRDefault="00F22FF2" w:rsidP="00F22FF2">
                            <w:pPr>
                              <w:jc w:val="center"/>
                              <w:rPr>
                                <w:rFonts w:ascii="DFKai-SB" w:eastAsia="DFKai-SB" w:hAnsi="DFKai-SB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DFKai-SB" w:eastAsia="DFKai-SB" w:hAnsi="DFKai-SB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DFKai-SB" w:eastAsia="DFKai-SB" w:hAnsi="DFKai-SB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1EEAA3" id="_x0000_s1028" style="position:absolute;margin-left:90.2pt;margin-top:5.05pt;width:117.75pt;height:36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52E47BD1" w14:textId="77777777" w:rsidR="00F22FF2" w:rsidRPr="005B7649" w:rsidRDefault="00F22FF2" w:rsidP="00F22FF2">
                      <w:pPr>
                        <w:jc w:val="center"/>
                        <w:rPr>
                          <w:rFonts w:ascii="標楷體" w:eastAsia="標楷體" w:hAnsi="標楷體"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5B7649">
                        <w:rPr>
                          <w:rFonts w:ascii="標楷體" w:eastAsia="標楷體" w:hAnsi="標楷體" w:cs="Times New Roman" w:hint="eastAsia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  <w:r>
                        <w:rPr>
                          <w:rFonts w:ascii="標楷體" w:eastAsia="標楷體" w:hAnsi="標楷體" w:cs="Times New Roman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288E0D5" w14:textId="01C7D625" w:rsidR="00A94C20" w:rsidRPr="0020500B" w:rsidRDefault="0007077D" w:rsidP="00FF4311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Times New Roman" w:eastAsia="微軟正黑體" w:hAnsi="Times New Roman" w:cs="Times New Roman"/>
          <w:sz w:val="28"/>
          <w:szCs w:val="28"/>
        </w:rPr>
      </w:pPr>
      <w:proofErr w:type="gramStart"/>
      <w:r>
        <w:rPr>
          <w:rFonts w:ascii="Times New Roman" w:eastAsia="微軟正黑體" w:hAnsi="Times New Roman" w:cs="Times New Roman"/>
          <w:sz w:val="28"/>
          <w:szCs w:val="28"/>
        </w:rPr>
        <w:t>compare</w:t>
      </w:r>
      <w:proofErr w:type="gramEnd"/>
      <w:r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  <w:t xml:space="preserve">          </w:t>
      </w:r>
      <w:r w:rsidR="006A1634" w:rsidRPr="0020500B">
        <w:rPr>
          <w:rFonts w:ascii="Times New Roman" w:eastAsia="微軟正黑體" w:hAnsi="Times New Roman" w:cs="Times New Roman"/>
          <w:sz w:val="28"/>
          <w:szCs w:val="28"/>
        </w:rPr>
        <w:t xml:space="preserve">before </w:t>
      </w:r>
      <w:r w:rsidR="0025612F" w:rsidRPr="0020500B">
        <w:rPr>
          <w:rFonts w:ascii="Times New Roman" w:eastAsia="微軟正黑體" w:hAnsi="Times New Roman" w:cs="Times New Roman"/>
          <w:sz w:val="28"/>
          <w:szCs w:val="28"/>
        </w:rPr>
        <w:t xml:space="preserve">making </w:t>
      </w:r>
      <w:r w:rsidR="006A1634" w:rsidRPr="0020500B">
        <w:rPr>
          <w:rFonts w:ascii="Times New Roman" w:eastAsia="微軟正黑體" w:hAnsi="Times New Roman" w:cs="Times New Roman"/>
          <w:sz w:val="28"/>
          <w:szCs w:val="28"/>
        </w:rPr>
        <w:t>purchas</w:t>
      </w:r>
      <w:r w:rsidR="0025612F" w:rsidRPr="0020500B">
        <w:rPr>
          <w:rFonts w:ascii="Times New Roman" w:eastAsia="微軟正黑體" w:hAnsi="Times New Roman" w:cs="Times New Roman"/>
          <w:sz w:val="28"/>
          <w:szCs w:val="28"/>
        </w:rPr>
        <w:t>e decisions</w:t>
      </w:r>
      <w:r w:rsidR="006A1634" w:rsidRPr="0020500B">
        <w:rPr>
          <w:rFonts w:ascii="Times New Roman" w:eastAsia="微軟正黑體" w:hAnsi="Times New Roman" w:cs="Times New Roman"/>
          <w:sz w:val="28"/>
          <w:szCs w:val="28"/>
        </w:rPr>
        <w:t>.</w:t>
      </w:r>
    </w:p>
    <w:p w14:paraId="64675DCA" w14:textId="426B578E" w:rsidR="00F54BDC" w:rsidRPr="0020500B" w:rsidRDefault="00F54BD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2B0ABD53" w14:textId="560DF1B7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FFEEE24" w14:textId="25E04185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51F98A2F" w14:textId="21209A65" w:rsidR="00F54BDC" w:rsidRPr="0020500B" w:rsidRDefault="00F22FF2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5F0F62C" wp14:editId="022115D9">
                <wp:simplePos x="0" y="0"/>
                <wp:positionH relativeFrom="column">
                  <wp:posOffset>3467404</wp:posOffset>
                </wp:positionH>
                <wp:positionV relativeFrom="paragraph">
                  <wp:posOffset>87148</wp:posOffset>
                </wp:positionV>
                <wp:extent cx="1495425" cy="468935"/>
                <wp:effectExtent l="0" t="0" r="28575" b="2667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6893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A32FD" w14:textId="77777777" w:rsidR="00F22FF2" w:rsidRPr="005B7649" w:rsidRDefault="00F22FF2" w:rsidP="00F22FF2">
                            <w:pPr>
                              <w:jc w:val="center"/>
                              <w:rPr>
                                <w:rFonts w:ascii="DFKai-SB" w:eastAsia="DFKai-SB" w:hAnsi="DFKai-SB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DFKai-SB" w:eastAsia="DFKai-SB" w:hAnsi="DFKai-SB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DFKai-SB" w:eastAsia="DFKai-SB" w:hAnsi="DFKai-SB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F0F62C" id="_x0000_s1029" style="position:absolute;margin-left:273pt;margin-top:6.85pt;width:117.75pt;height:36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" fillcolor="white [3212]" strokecolor="#0070c0" strokeweight="1.5pt">
                <v:stroke joinstyle="miter"/>
                <v:textbox>
                  <w:txbxContent>
                    <w:p w14:paraId="7EAA32FD" w14:textId="77777777" w:rsidR="00F22FF2" w:rsidRPr="005B7649" w:rsidRDefault="00F22FF2" w:rsidP="00F22FF2">
                      <w:pPr>
                        <w:jc w:val="center"/>
                        <w:rPr>
                          <w:rFonts w:ascii="標楷體" w:eastAsia="標楷體" w:hAnsi="標楷體"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5B7649">
                        <w:rPr>
                          <w:rFonts w:ascii="標楷體" w:eastAsia="標楷體" w:hAnsi="標楷體" w:cs="Times New Roman" w:hint="eastAsia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  <w:r>
                        <w:rPr>
                          <w:rFonts w:ascii="標楷體" w:eastAsia="標楷體" w:hAnsi="標楷體" w:cs="Times New Roman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0F9AD0E" w14:textId="6F6C19A4" w:rsidR="00EB57AF" w:rsidRDefault="0020576A" w:rsidP="00EB57AF">
      <w:pPr>
        <w:pStyle w:val="ListParagraph"/>
        <w:numPr>
          <w:ilvl w:val="0"/>
          <w:numId w:val="9"/>
        </w:numPr>
        <w:spacing w:line="0" w:lineRule="atLeast"/>
        <w:ind w:leftChars="0"/>
        <w:rPr>
          <w:rFonts w:ascii="Times New Roman" w:eastAsia="微軟正黑體" w:hAnsi="Times New Roman" w:cs="Times New Roman"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arrange the priorities by putting things we </w:t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  <w:t xml:space="preserve"> </w:t>
      </w:r>
    </w:p>
    <w:p w14:paraId="6129ED57" w14:textId="26F32556" w:rsidR="00EB57AF" w:rsidRDefault="00EB57AF" w:rsidP="00EB57AF">
      <w:pPr>
        <w:pStyle w:val="ListParagraph"/>
        <w:spacing w:line="0" w:lineRule="atLeast"/>
        <w:ind w:leftChars="0" w:left="720"/>
        <w:rPr>
          <w:rFonts w:ascii="Times New Roman" w:eastAsia="微軟正黑體" w:hAnsi="Times New Roman" w:cs="Times New Roman"/>
          <w:sz w:val="28"/>
          <w:szCs w:val="28"/>
        </w:rPr>
      </w:pPr>
    </w:p>
    <w:p w14:paraId="15DC15A6" w14:textId="25C77754" w:rsidR="00D73884" w:rsidRPr="00EB57AF" w:rsidRDefault="0020576A" w:rsidP="00EB57AF">
      <w:pPr>
        <w:pStyle w:val="ListParagraph"/>
        <w:spacing w:line="0" w:lineRule="atLeast"/>
        <w:ind w:leftChars="0" w:left="720"/>
        <w:rPr>
          <w:rFonts w:ascii="Times New Roman" w:eastAsia="微軟正黑體" w:hAnsi="Times New Roman" w:cs="Times New Roman"/>
          <w:sz w:val="28"/>
          <w:szCs w:val="28"/>
        </w:rPr>
      </w:pPr>
      <w:proofErr w:type="gramStart"/>
      <w:r w:rsidRPr="0020500B">
        <w:rPr>
          <w:rFonts w:ascii="Times New Roman" w:eastAsia="微軟正黑體" w:hAnsi="Times New Roman" w:cs="Times New Roman"/>
          <w:sz w:val="28"/>
          <w:szCs w:val="28"/>
        </w:rPr>
        <w:t>before</w:t>
      </w:r>
      <w:proofErr w:type="gramEnd"/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 things </w:t>
      </w:r>
      <w:r w:rsidRPr="00EB57AF">
        <w:rPr>
          <w:rFonts w:ascii="Times New Roman" w:eastAsia="微軟正黑體" w:hAnsi="Times New Roman" w:cs="Times New Roman"/>
          <w:sz w:val="28"/>
          <w:szCs w:val="28"/>
        </w:rPr>
        <w:t>we want</w:t>
      </w:r>
      <w:r w:rsidR="00B23A98" w:rsidRPr="00EB57AF">
        <w:rPr>
          <w:rFonts w:ascii="Times New Roman" w:eastAsia="微軟正黑體" w:hAnsi="Times New Roman" w:cs="Times New Roman"/>
          <w:sz w:val="28"/>
          <w:szCs w:val="28"/>
        </w:rPr>
        <w:t xml:space="preserve"> before purchasing. </w:t>
      </w:r>
    </w:p>
    <w:p w14:paraId="686F6B16" w14:textId="4B513800" w:rsidR="00B23A98" w:rsidRPr="0020500B" w:rsidRDefault="00B23A98" w:rsidP="00B23A98">
      <w:pPr>
        <w:spacing w:line="0" w:lineRule="atLeast"/>
        <w:rPr>
          <w:rFonts w:ascii="Times New Roman" w:hAnsi="Times New Roman" w:cs="Times New Roman"/>
          <w:sz w:val="28"/>
          <w:szCs w:val="28"/>
        </w:rPr>
      </w:pPr>
    </w:p>
    <w:p w14:paraId="7318DD5D" w14:textId="3FBE0834" w:rsidR="00B23A98" w:rsidRPr="0020500B" w:rsidRDefault="00B23A98" w:rsidP="00B23A98">
      <w:pPr>
        <w:spacing w:line="0" w:lineRule="atLeast"/>
        <w:rPr>
          <w:rFonts w:ascii="Times New Roman" w:hAnsi="Times New Roman" w:cs="Times New Roman"/>
          <w:sz w:val="28"/>
          <w:szCs w:val="28"/>
        </w:rPr>
      </w:pPr>
    </w:p>
    <w:p w14:paraId="0AE65E02" w14:textId="784D9113" w:rsidR="00D73884" w:rsidRPr="0020500B" w:rsidRDefault="00F22FF2" w:rsidP="00FF4311">
      <w:pPr>
        <w:spacing w:line="0" w:lineRule="atLeast"/>
        <w:rPr>
          <w:rFonts w:ascii="Times New Roman" w:hAnsi="Times New Roman" w:cs="Times New Roman"/>
          <w:sz w:val="28"/>
          <w:szCs w:val="28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F9B4A60" wp14:editId="1555FA4A">
                <wp:simplePos x="0" y="0"/>
                <wp:positionH relativeFrom="column">
                  <wp:posOffset>2823667</wp:posOffset>
                </wp:positionH>
                <wp:positionV relativeFrom="paragraph">
                  <wp:posOffset>57887</wp:posOffset>
                </wp:positionV>
                <wp:extent cx="1495425" cy="468935"/>
                <wp:effectExtent l="0" t="0" r="28575" b="26670"/>
                <wp:wrapNone/>
                <wp:docPr id="1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6893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E7D848" w14:textId="77777777" w:rsidR="00F22FF2" w:rsidRPr="005B7649" w:rsidRDefault="00F22FF2" w:rsidP="00F22FF2">
                            <w:pPr>
                              <w:jc w:val="center"/>
                              <w:rPr>
                                <w:rFonts w:ascii="DFKai-SB" w:eastAsia="DFKai-SB" w:hAnsi="DFKai-SB"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5B7649">
                              <w:rPr>
                                <w:rFonts w:ascii="DFKai-SB" w:eastAsia="DFKai-SB" w:hAnsi="DFKai-SB" w:cs="Times New Roman" w:hint="eastAsia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  <w:r>
                              <w:rPr>
                                <w:rFonts w:ascii="DFKai-SB" w:eastAsia="DFKai-SB" w:hAnsi="DFKai-SB" w:cs="Times New Roman"/>
                                <w:color w:val="404040" w:themeColor="text1" w:themeTint="BF"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9B4A60" id="_x0000_s1030" style="position:absolute;margin-left:222.35pt;margin-top:4.55pt;width:117.75pt;height:36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39E7D848" w14:textId="77777777" w:rsidR="00F22FF2" w:rsidRPr="005B7649" w:rsidRDefault="00F22FF2" w:rsidP="00F22FF2">
                      <w:pPr>
                        <w:jc w:val="center"/>
                        <w:rPr>
                          <w:rFonts w:ascii="標楷體" w:eastAsia="標楷體" w:hAnsi="標楷體"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5B7649">
                        <w:rPr>
                          <w:rFonts w:ascii="標楷體" w:eastAsia="標楷體" w:hAnsi="標楷體" w:cs="Times New Roman" w:hint="eastAsia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  <w:r>
                        <w:rPr>
                          <w:rFonts w:ascii="標楷體" w:eastAsia="標楷體" w:hAnsi="標楷體" w:cs="Times New Roman"/>
                          <w:color w:val="404040" w:themeColor="text1" w:themeTint="BF"/>
                          <w:sz w:val="28"/>
                          <w:szCs w:val="28"/>
                        </w:rPr>
                        <w:t>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2B0F74F" w14:textId="77777777" w:rsidR="008A5BD8" w:rsidRDefault="00B61D15" w:rsidP="00B61D15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sz w:val="28"/>
          <w:szCs w:val="28"/>
        </w:rPr>
      </w:pPr>
      <w:r w:rsidRPr="0020500B">
        <w:rPr>
          <w:rFonts w:ascii="Times New Roman" w:hAnsi="Times New Roman" w:cs="Times New Roman"/>
          <w:sz w:val="28"/>
          <w:szCs w:val="28"/>
        </w:rPr>
        <w:t>keep a rec</w:t>
      </w:r>
      <w:r w:rsidR="008A5BD8">
        <w:rPr>
          <w:rFonts w:ascii="Times New Roman" w:hAnsi="Times New Roman" w:cs="Times New Roman"/>
          <w:sz w:val="28"/>
          <w:szCs w:val="28"/>
        </w:rPr>
        <w:t>ord of our income and</w:t>
      </w:r>
      <w:r w:rsidR="008A5BD8">
        <w:rPr>
          <w:rFonts w:ascii="Times New Roman" w:hAnsi="Times New Roman" w:cs="Times New Roman"/>
          <w:sz w:val="28"/>
          <w:szCs w:val="28"/>
        </w:rPr>
        <w:tab/>
      </w:r>
      <w:r w:rsidR="008A5BD8">
        <w:rPr>
          <w:rFonts w:ascii="Times New Roman" w:hAnsi="Times New Roman" w:cs="Times New Roman"/>
          <w:sz w:val="28"/>
          <w:szCs w:val="28"/>
        </w:rPr>
        <w:tab/>
      </w:r>
      <w:r w:rsidR="008A5BD8">
        <w:rPr>
          <w:rFonts w:ascii="Times New Roman" w:hAnsi="Times New Roman" w:cs="Times New Roman"/>
          <w:sz w:val="28"/>
          <w:szCs w:val="28"/>
        </w:rPr>
        <w:tab/>
        <w:t xml:space="preserve">       </w:t>
      </w:r>
      <w:r w:rsidRPr="0020500B">
        <w:rPr>
          <w:rFonts w:ascii="Times New Roman" w:hAnsi="Times New Roman" w:cs="Times New Roman"/>
          <w:sz w:val="28"/>
          <w:szCs w:val="28"/>
        </w:rPr>
        <w:t xml:space="preserve">, which will </w:t>
      </w:r>
    </w:p>
    <w:p w14:paraId="48D146F4" w14:textId="77777777" w:rsidR="008A5BD8" w:rsidRDefault="008A5BD8" w:rsidP="008A5BD8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D40C0C5" w14:textId="77777777" w:rsidR="008A5BD8" w:rsidRDefault="00B61D15" w:rsidP="008A5BD8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  <w:proofErr w:type="gramStart"/>
      <w:r w:rsidRPr="0020500B">
        <w:rPr>
          <w:rFonts w:ascii="Times New Roman" w:hAnsi="Times New Roman" w:cs="Times New Roman"/>
          <w:sz w:val="28"/>
          <w:szCs w:val="28"/>
        </w:rPr>
        <w:t>help</w:t>
      </w:r>
      <w:proofErr w:type="gramEnd"/>
      <w:r w:rsidRPr="0020500B">
        <w:rPr>
          <w:rFonts w:ascii="Times New Roman" w:hAnsi="Times New Roman" w:cs="Times New Roman"/>
          <w:sz w:val="28"/>
          <w:szCs w:val="28"/>
        </w:rPr>
        <w:t xml:space="preserve"> us to </w:t>
      </w:r>
      <w:r w:rsidRPr="008A5BD8">
        <w:rPr>
          <w:rFonts w:ascii="Times New Roman" w:hAnsi="Times New Roman" w:cs="Times New Roman"/>
          <w:sz w:val="28"/>
          <w:szCs w:val="28"/>
        </w:rPr>
        <w:t xml:space="preserve">understand our spending pattern and remind ourselves to </w:t>
      </w:r>
    </w:p>
    <w:p w14:paraId="4831D5F7" w14:textId="77777777" w:rsidR="008A5BD8" w:rsidRDefault="008A5BD8" w:rsidP="008A5BD8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67763004" w14:textId="2374769D" w:rsidR="004D3F62" w:rsidRDefault="00B61D15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  <w:proofErr w:type="gramStart"/>
      <w:r w:rsidRPr="008A5BD8">
        <w:rPr>
          <w:rFonts w:ascii="Times New Roman" w:hAnsi="Times New Roman" w:cs="Times New Roman"/>
          <w:sz w:val="28"/>
          <w:szCs w:val="28"/>
        </w:rPr>
        <w:t>avoid</w:t>
      </w:r>
      <w:proofErr w:type="gramEnd"/>
      <w:r w:rsidRPr="008A5BD8">
        <w:rPr>
          <w:rFonts w:ascii="Times New Roman" w:hAnsi="Times New Roman" w:cs="Times New Roman"/>
          <w:sz w:val="28"/>
          <w:szCs w:val="28"/>
        </w:rPr>
        <w:t xml:space="preserve"> impulsive purchasing.</w:t>
      </w:r>
      <w:bookmarkEnd w:id="1"/>
    </w:p>
    <w:p w14:paraId="45F71789" w14:textId="334ECCF2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71192226" w14:textId="6C3FFB85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6DA116EC" w14:textId="57F95471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32964DF" w14:textId="360F6F1E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09269CE8" w14:textId="295E1CF1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A8906EB" w14:textId="15DB3626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5B8FBF1" w14:textId="74A5FF80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F47BF1F" w14:textId="1E7BD836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0226231" w14:textId="121DABB9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7519B58" w14:textId="77777777" w:rsidR="00B5559A" w:rsidRP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60A51C8E" w14:textId="6313941E" w:rsidR="002A3F6F" w:rsidRPr="0020500B" w:rsidRDefault="002A3F6F" w:rsidP="00C90FC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>B.</w:t>
      </w: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ab/>
        <w:t>True or False</w:t>
      </w:r>
    </w:p>
    <w:p w14:paraId="38C7632A" w14:textId="3DA56CED" w:rsidR="00F8325D" w:rsidRDefault="002A3F6F" w:rsidP="00B5559A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 xml:space="preserve">Study the following sentences about “Managing Finance”. Put a “T” in the blank for correct description and </w:t>
      </w:r>
      <w:proofErr w:type="gramStart"/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a</w:t>
      </w:r>
      <w:proofErr w:type="gramEnd"/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37"/>
        <w:gridCol w:w="782"/>
      </w:tblGrid>
      <w:tr w:rsidR="007952AC" w:rsidRPr="00DD1CF1" w14:paraId="5D9D2BDA" w14:textId="77777777" w:rsidTr="007952AC">
        <w:tc>
          <w:tcPr>
            <w:tcW w:w="392" w:type="dxa"/>
          </w:tcPr>
          <w:p w14:paraId="3CA4A701" w14:textId="77777777" w:rsidR="007952AC" w:rsidRPr="00DD1CF1" w:rsidRDefault="007952AC" w:rsidP="00766225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137" w:type="dxa"/>
            <w:vAlign w:val="center"/>
          </w:tcPr>
          <w:p w14:paraId="13A7A390" w14:textId="7E56990D" w:rsidR="007952AC" w:rsidRPr="00DD1CF1" w:rsidRDefault="007952AC" w:rsidP="00766225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We should only buy the things we “need” and never buy the things we “want”.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45759619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213A88C2" w14:textId="7FE5E1B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7952AC" w:rsidRPr="00DD1CF1" w14:paraId="2A0F5071" w14:textId="77777777" w:rsidTr="007952AC">
        <w:tc>
          <w:tcPr>
            <w:tcW w:w="392" w:type="dxa"/>
          </w:tcPr>
          <w:p w14:paraId="71A83EEE" w14:textId="77777777" w:rsidR="007952AC" w:rsidRPr="00DD1CF1" w:rsidRDefault="007952AC" w:rsidP="00766225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137" w:type="dxa"/>
            <w:vAlign w:val="center"/>
          </w:tcPr>
          <w:p w14:paraId="5E833083" w14:textId="41471019" w:rsidR="007952AC" w:rsidRPr="00DD1CF1" w:rsidRDefault="007952AC" w:rsidP="00766225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The effect of “compound interest” is powerful, so it is good to start saving or investing as early as possible.</w:t>
            </w:r>
          </w:p>
        </w:tc>
        <w:tc>
          <w:tcPr>
            <w:tcW w:w="7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4A8F5B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69E8FBC3" w14:textId="25F788C0" w:rsidR="007952AC" w:rsidRPr="00010F9E" w:rsidRDefault="007952AC" w:rsidP="00F22FF2">
            <w:pPr>
              <w:snapToGrid w:val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7952AC" w:rsidRPr="00DD1CF1" w14:paraId="0AAD07AA" w14:textId="77777777" w:rsidTr="007952AC">
        <w:tc>
          <w:tcPr>
            <w:tcW w:w="392" w:type="dxa"/>
          </w:tcPr>
          <w:p w14:paraId="288DC868" w14:textId="77777777" w:rsidR="007952AC" w:rsidRPr="00DD1CF1" w:rsidRDefault="007952AC" w:rsidP="00766225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137" w:type="dxa"/>
            <w:vAlign w:val="center"/>
          </w:tcPr>
          <w:p w14:paraId="624E10F3" w14:textId="51467622" w:rsidR="007952AC" w:rsidRPr="00DD1CF1" w:rsidRDefault="007952AC" w:rsidP="00010F9E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Since the interest cost for deferring credit card payments is very low, it is not a big deal to </w:t>
            </w:r>
            <w:r w:rsidR="00010F9E">
              <w:rPr>
                <w:rFonts w:ascii="Times New Roman" w:eastAsia="微軟正黑體" w:hAnsi="Times New Roman" w:cs="Times New Roman"/>
                <w:sz w:val="28"/>
                <w:szCs w:val="28"/>
              </w:rPr>
              <w:t>delay</w:t>
            </w:r>
            <w:r w:rsidR="00010F9E" w:rsidRPr="007952AC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</w:t>
            </w: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</w:rPr>
              <w:t>credit card payments frequently.</w:t>
            </w:r>
          </w:p>
        </w:tc>
        <w:tc>
          <w:tcPr>
            <w:tcW w:w="7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ED2BF1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1444E5DB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10BBAB73" w14:textId="0286414C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249E691" w14:textId="3232C58C" w:rsidR="00625A98" w:rsidRDefault="00625A98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</w:rPr>
      </w:pPr>
    </w:p>
    <w:p w14:paraId="60D14E2B" w14:textId="77777777" w:rsidR="007952AC" w:rsidRDefault="007952AC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</w:rPr>
      </w:pPr>
    </w:p>
    <w:p w14:paraId="4DB518FB" w14:textId="241419DB" w:rsidR="00AF0D5D" w:rsidRPr="004C0795" w:rsidRDefault="00AF0D5D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C. 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3E0219"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Put a 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>short</w:t>
      </w:r>
      <w:r w:rsidR="006C1143" w:rsidRPr="004C0795">
        <w:rPr>
          <w:rFonts w:ascii="Times New Roman" w:eastAsia="微軟正黑體" w:hAnsi="Times New Roman" w:cs="Times New Roman" w:hint="eastAsia"/>
          <w:b/>
          <w:sz w:val="28"/>
          <w:szCs w:val="28"/>
        </w:rPr>
        <w:t>-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>term saving</w:t>
      </w:r>
      <w:r w:rsidR="003E0219" w:rsidRPr="004C0795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 plan</w:t>
      </w:r>
      <w:r w:rsidR="003E0219"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 into practice</w:t>
      </w:r>
    </w:p>
    <w:p w14:paraId="378C22BC" w14:textId="77777777" w:rsidR="00AF0D5D" w:rsidRPr="004C0795" w:rsidRDefault="00AF0D5D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3649CE45" w14:textId="54EE57D9" w:rsidR="003A51AB" w:rsidRPr="00C90FC5" w:rsidRDefault="006C1143" w:rsidP="003A51AB">
      <w:pPr>
        <w:adjustRightInd w:val="0"/>
        <w:snapToGrid w:val="0"/>
        <w:spacing w:line="276" w:lineRule="auto"/>
        <w:jc w:val="both"/>
        <w:rPr>
          <w:rFonts w:ascii="Times New Roman" w:eastAsia="微軟正黑體" w:hAnsi="Times New Roman" w:cs="Times New Roman"/>
          <w:sz w:val="28"/>
          <w:szCs w:val="28"/>
        </w:rPr>
      </w:pPr>
      <w:r w:rsidRPr="00C90FC5">
        <w:rPr>
          <w:rFonts w:ascii="Times New Roman" w:eastAsia="微軟正黑體" w:hAnsi="Times New Roman" w:cs="Times New Roman" w:hint="eastAsia"/>
          <w:sz w:val="28"/>
          <w:szCs w:val="28"/>
        </w:rPr>
        <w:t xml:space="preserve">Our </w:t>
      </w:r>
      <w:r w:rsidRPr="00C90FC5">
        <w:rPr>
          <w:rFonts w:ascii="Times New Roman" w:eastAsia="微軟正黑體" w:hAnsi="Times New Roman" w:cs="Times New Roman"/>
          <w:sz w:val="28"/>
          <w:szCs w:val="28"/>
        </w:rPr>
        <w:t>p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arents work hard for the family, and we should be filial and </w:t>
      </w:r>
      <w:r w:rsidR="003E0219" w:rsidRPr="00C90FC5">
        <w:rPr>
          <w:rFonts w:ascii="Times New Roman" w:eastAsia="微軟正黑體" w:hAnsi="Times New Roman" w:cs="Times New Roman"/>
          <w:sz w:val="28"/>
          <w:szCs w:val="28"/>
        </w:rPr>
        <w:t>give back to our parents for their love and sacrifice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. 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Let’s try to s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>et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a savings 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>target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0963BF" w:rsidRPr="00C90FC5">
        <w:rPr>
          <w:rFonts w:ascii="Times New Roman" w:eastAsia="微軟正黑體" w:hAnsi="Times New Roman" w:cs="Times New Roman"/>
          <w:sz w:val="28"/>
          <w:szCs w:val="28"/>
        </w:rPr>
        <w:t xml:space="preserve">to 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buy a small gift </w:t>
      </w:r>
      <w:r w:rsidR="000963BF" w:rsidRPr="00C90FC5">
        <w:rPr>
          <w:rFonts w:ascii="Times New Roman" w:eastAsia="微軟正黑體" w:hAnsi="Times New Roman" w:cs="Times New Roman"/>
          <w:sz w:val="28"/>
          <w:szCs w:val="28"/>
        </w:rPr>
        <w:t xml:space="preserve">for 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>your parents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 xml:space="preserve"> to express </w:t>
      </w:r>
      <w:r w:rsidR="009E4176" w:rsidRPr="00C90FC5">
        <w:rPr>
          <w:rFonts w:ascii="Times New Roman" w:eastAsia="微軟正黑體" w:hAnsi="Times New Roman" w:cs="Times New Roman"/>
          <w:sz w:val="28"/>
          <w:szCs w:val="28"/>
        </w:rPr>
        <w:t xml:space="preserve">your 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gratitude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. 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 xml:space="preserve">As </w:t>
      </w:r>
      <w:r w:rsidR="00A932E6" w:rsidRPr="00C90FC5">
        <w:rPr>
          <w:rFonts w:ascii="Times New Roman" w:eastAsia="微軟正黑體" w:hAnsi="Times New Roman" w:cs="Times New Roman"/>
          <w:sz w:val="28"/>
          <w:szCs w:val="28"/>
        </w:rPr>
        <w:t>the saying goes</w:t>
      </w:r>
      <w:r w:rsidR="00377F47" w:rsidRPr="00C90FC5">
        <w:rPr>
          <w:rFonts w:ascii="Times New Roman" w:eastAsia="微軟正黑體" w:hAnsi="Times New Roman" w:cs="Times New Roman" w:hint="eastAsia"/>
          <w:sz w:val="28"/>
          <w:szCs w:val="28"/>
        </w:rPr>
        <w:t>,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“</w:t>
      </w:r>
      <w:r w:rsidR="000963BF" w:rsidRPr="00C90FC5">
        <w:rPr>
          <w:rFonts w:ascii="Times New Roman" w:eastAsia="微軟正黑體" w:hAnsi="Times New Roman" w:cs="Times New Roman"/>
          <w:sz w:val="28"/>
          <w:szCs w:val="28"/>
        </w:rPr>
        <w:t>I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>t’s the thought that counts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”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>, the gift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>need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 xml:space="preserve"> not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be expensive</w:t>
      </w:r>
      <w:r w:rsidR="005C54D7" w:rsidRPr="00C90FC5">
        <w:rPr>
          <w:rFonts w:ascii="Times New Roman" w:eastAsia="微軟正黑體" w:hAnsi="Times New Roman" w:cs="Times New Roman"/>
          <w:sz w:val="28"/>
          <w:szCs w:val="28"/>
        </w:rPr>
        <w:t>.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5C54D7" w:rsidRPr="00C90FC5">
        <w:rPr>
          <w:rFonts w:ascii="Times New Roman" w:eastAsia="微軟正黑體" w:hAnsi="Times New Roman" w:cs="Times New Roman"/>
          <w:sz w:val="28"/>
          <w:szCs w:val="28"/>
        </w:rPr>
        <w:t>It is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more important</w:t>
      </w:r>
      <w:r w:rsidR="00A932E6" w:rsidRPr="00C90FC5">
        <w:rPr>
          <w:rFonts w:ascii="Times New Roman" w:eastAsia="微軟正黑體" w:hAnsi="Times New Roman" w:cs="Times New Roman"/>
          <w:sz w:val="28"/>
          <w:szCs w:val="28"/>
        </w:rPr>
        <w:t xml:space="preserve"> to show your appreciation to your parents.</w:t>
      </w:r>
    </w:p>
    <w:p w14:paraId="28FAA16A" w14:textId="1CF3177E" w:rsidR="00926842" w:rsidRDefault="00926842" w:rsidP="00E47087">
      <w:pPr>
        <w:snapToGrid w:val="0"/>
        <w:rPr>
          <w:rFonts w:ascii="微軟正黑體" w:eastAsia="微軟正黑體" w:hAnsi="微軟正黑體"/>
          <w:b/>
        </w:rPr>
      </w:pPr>
    </w:p>
    <w:tbl>
      <w:tblPr>
        <w:tblStyle w:val="TableGrid"/>
        <w:tblW w:w="100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739"/>
      </w:tblGrid>
      <w:tr w:rsidR="004A7A51" w14:paraId="3878B5E2" w14:textId="77777777" w:rsidTr="00010F9E">
        <w:tc>
          <w:tcPr>
            <w:tcW w:w="3261" w:type="dxa"/>
          </w:tcPr>
          <w:p w14:paraId="1A19AE48" w14:textId="411913B3" w:rsidR="004A7A51" w:rsidRPr="00FB0562" w:rsidRDefault="001A767E" w:rsidP="00010F9E">
            <w:pPr>
              <w:snapToGrid w:val="0"/>
              <w:spacing w:line="360" w:lineRule="auto"/>
              <w:rPr>
                <w:rFonts w:ascii="Times New Roman" w:eastAsia="微軟正黑體" w:hAnsi="Times New Roman" w:cs="Times New Roman"/>
                <w:b/>
                <w:sz w:val="28"/>
                <w:szCs w:val="28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</w:rPr>
              <w:t>Saving</w:t>
            </w:r>
            <w:r w:rsidR="000963BF" w:rsidRPr="00FB0562">
              <w:rPr>
                <w:rFonts w:ascii="Times New Roman" w:eastAsia="微軟正黑體" w:hAnsi="Times New Roman" w:cs="Times New Roman"/>
                <w:sz w:val="28"/>
                <w:szCs w:val="28"/>
              </w:rPr>
              <w:t>s</w:t>
            </w: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target:</w:t>
            </w:r>
          </w:p>
        </w:tc>
        <w:tc>
          <w:tcPr>
            <w:tcW w:w="6739" w:type="dxa"/>
          </w:tcPr>
          <w:p w14:paraId="663FCBC2" w14:textId="146FFA51" w:rsidR="004A7A51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  <w:b/>
              </w:rPr>
            </w:pPr>
            <w:r w:rsidRPr="00EF6E44">
              <w:rPr>
                <w:rFonts w:ascii="微軟正黑體" w:eastAsia="微軟正黑體" w:hAnsi="微軟正黑體" w:hint="eastAsia"/>
              </w:rPr>
              <w:t>$</w:t>
            </w:r>
            <w:r>
              <w:rPr>
                <w:rFonts w:ascii="微軟正黑體" w:eastAsia="微軟正黑體" w:hAnsi="微軟正黑體"/>
              </w:rPr>
              <w:t xml:space="preserve"> </w:t>
            </w:r>
            <w:r w:rsidRPr="00EF6E44">
              <w:rPr>
                <w:rFonts w:ascii="微軟正黑體" w:eastAsia="微軟正黑體" w:hAnsi="微軟正黑體" w:hint="eastAsia"/>
              </w:rPr>
              <w:t>_______________________</w:t>
            </w:r>
          </w:p>
        </w:tc>
      </w:tr>
      <w:tr w:rsidR="004A7A51" w14:paraId="072B08C7" w14:textId="77777777" w:rsidTr="00010F9E">
        <w:tc>
          <w:tcPr>
            <w:tcW w:w="3261" w:type="dxa"/>
          </w:tcPr>
          <w:p w14:paraId="09E661DE" w14:textId="78498C3E" w:rsidR="004A7A51" w:rsidRPr="00FB0562" w:rsidRDefault="001A767E" w:rsidP="00010F9E">
            <w:pPr>
              <w:snapToGrid w:val="0"/>
              <w:spacing w:line="360" w:lineRule="auto"/>
              <w:rPr>
                <w:rFonts w:ascii="Times New Roman" w:eastAsia="微軟正黑體" w:hAnsi="Times New Roman" w:cs="Times New Roman"/>
                <w:b/>
                <w:sz w:val="28"/>
                <w:szCs w:val="28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Gift for parents: </w:t>
            </w:r>
          </w:p>
        </w:tc>
        <w:tc>
          <w:tcPr>
            <w:tcW w:w="6739" w:type="dxa"/>
            <w:tcBorders>
              <w:bottom w:val="single" w:sz="4" w:space="0" w:color="auto"/>
            </w:tcBorders>
          </w:tcPr>
          <w:p w14:paraId="66452F0E" w14:textId="172EE2A0" w:rsidR="004A7A51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  <w:b/>
              </w:rPr>
            </w:pPr>
          </w:p>
        </w:tc>
      </w:tr>
      <w:tr w:rsidR="004A7A51" w14:paraId="125068F0" w14:textId="77777777" w:rsidTr="00010F9E">
        <w:tc>
          <w:tcPr>
            <w:tcW w:w="3261" w:type="dxa"/>
          </w:tcPr>
          <w:p w14:paraId="18FC61DC" w14:textId="36C8FC84" w:rsidR="004A7A51" w:rsidRPr="00FB0562" w:rsidRDefault="001A767E" w:rsidP="00B53EA5">
            <w:pPr>
              <w:snapToGrid w:val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Reason for choosing this gift:</w:t>
            </w:r>
          </w:p>
        </w:tc>
        <w:tc>
          <w:tcPr>
            <w:tcW w:w="6739" w:type="dxa"/>
            <w:tcBorders>
              <w:top w:val="single" w:sz="4" w:space="0" w:color="auto"/>
              <w:bottom w:val="single" w:sz="4" w:space="0" w:color="auto"/>
            </w:tcBorders>
          </w:tcPr>
          <w:p w14:paraId="2542E4CE" w14:textId="5A82F173" w:rsidR="004A7A51" w:rsidRPr="00E57AA4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</w:rPr>
            </w:pPr>
          </w:p>
        </w:tc>
      </w:tr>
      <w:tr w:rsidR="00B53EA5" w14:paraId="6CAF1F61" w14:textId="77777777" w:rsidTr="00010F9E">
        <w:tc>
          <w:tcPr>
            <w:tcW w:w="3261" w:type="dxa"/>
          </w:tcPr>
          <w:p w14:paraId="7DDBBDF5" w14:textId="77777777" w:rsidR="00B53EA5" w:rsidRPr="00FB0562" w:rsidRDefault="00B53EA5" w:rsidP="00B53EA5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6739" w:type="dxa"/>
            <w:tcBorders>
              <w:top w:val="single" w:sz="4" w:space="0" w:color="auto"/>
              <w:bottom w:val="single" w:sz="4" w:space="0" w:color="auto"/>
            </w:tcBorders>
          </w:tcPr>
          <w:p w14:paraId="7213624D" w14:textId="77777777" w:rsidR="00B53EA5" w:rsidRPr="00EF6E44" w:rsidDel="00B53EA5" w:rsidRDefault="00B53EA5" w:rsidP="00B53EA5">
            <w:pPr>
              <w:snapToGrid w:val="0"/>
              <w:spacing w:line="360" w:lineRule="auto"/>
              <w:rPr>
                <w:rFonts w:ascii="微軟正黑體" w:eastAsia="微軟正黑體" w:hAnsi="微軟正黑體"/>
              </w:rPr>
            </w:pPr>
          </w:p>
        </w:tc>
      </w:tr>
      <w:tr w:rsidR="004A7A51" w14:paraId="090CB243" w14:textId="77777777" w:rsidTr="00010F9E">
        <w:tc>
          <w:tcPr>
            <w:tcW w:w="3261" w:type="dxa"/>
          </w:tcPr>
          <w:p w14:paraId="31D67836" w14:textId="79375962" w:rsidR="004A7A51" w:rsidRPr="00FB0562" w:rsidRDefault="001A767E" w:rsidP="00010F9E">
            <w:pPr>
              <w:snapToGrid w:val="0"/>
              <w:spacing w:line="360" w:lineRule="auto"/>
              <w:rPr>
                <w:rFonts w:ascii="Times New Roman" w:eastAsia="微軟正黑體" w:hAnsi="Times New Roman" w:cs="Times New Roman"/>
                <w:b/>
                <w:sz w:val="28"/>
                <w:szCs w:val="28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Time for sending the gift:</w:t>
            </w:r>
          </w:p>
        </w:tc>
        <w:tc>
          <w:tcPr>
            <w:tcW w:w="6739" w:type="dxa"/>
            <w:tcBorders>
              <w:top w:val="single" w:sz="4" w:space="0" w:color="auto"/>
              <w:bottom w:val="single" w:sz="4" w:space="0" w:color="auto"/>
            </w:tcBorders>
          </w:tcPr>
          <w:p w14:paraId="0BCE6BDD" w14:textId="6C75A683" w:rsidR="004A7A51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  <w:b/>
              </w:rPr>
            </w:pPr>
          </w:p>
        </w:tc>
      </w:tr>
    </w:tbl>
    <w:p w14:paraId="34D90288" w14:textId="0442F95F" w:rsidR="004A7A51" w:rsidRDefault="004A7A51" w:rsidP="00E47087">
      <w:pPr>
        <w:snapToGrid w:val="0"/>
        <w:rPr>
          <w:rFonts w:ascii="微軟正黑體" w:eastAsia="微軟正黑體" w:hAnsi="微軟正黑體"/>
          <w:b/>
        </w:rPr>
      </w:pPr>
    </w:p>
    <w:p w14:paraId="40071A9E" w14:textId="77777777" w:rsidR="00831113" w:rsidRPr="00531458" w:rsidRDefault="00831113" w:rsidP="00831113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18655C73" w14:textId="03985E54" w:rsidR="004A7A51" w:rsidRDefault="004A7A51" w:rsidP="00E47087">
      <w:pPr>
        <w:snapToGrid w:val="0"/>
        <w:rPr>
          <w:rFonts w:ascii="微軟正黑體" w:eastAsia="微軟正黑體" w:hAnsi="微軟正黑體"/>
          <w:b/>
        </w:rPr>
      </w:pPr>
    </w:p>
    <w:p w14:paraId="076778FD" w14:textId="77777777" w:rsidR="004A7A51" w:rsidRPr="004A7A51" w:rsidRDefault="004A7A51" w:rsidP="00E47087">
      <w:pPr>
        <w:snapToGrid w:val="0"/>
        <w:rPr>
          <w:rFonts w:ascii="微軟正黑體" w:eastAsia="微軟正黑體" w:hAnsi="微軟正黑體"/>
          <w:b/>
        </w:rPr>
      </w:pPr>
    </w:p>
    <w:p w14:paraId="78C97296" w14:textId="5F3EB5FF" w:rsidR="008A21B1" w:rsidRDefault="008A21B1">
      <w:pPr>
        <w:widowControl/>
        <w:spacing w:after="160" w:line="259" w:lineRule="auto"/>
        <w:rPr>
          <w:rFonts w:ascii="微軟正黑體" w:eastAsia="微軟正黑體" w:hAnsi="微軟正黑體" w:cs="Times New Roman"/>
          <w:b/>
        </w:rPr>
      </w:pPr>
    </w:p>
    <w:sectPr w:rsidR="008A21B1" w:rsidSect="005C104F">
      <w:footerReference w:type="default" r:id="rId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0EA951" w14:textId="77777777" w:rsidR="00BC1675" w:rsidRDefault="00BC1675" w:rsidP="00DE19B0">
      <w:r>
        <w:separator/>
      </w:r>
    </w:p>
  </w:endnote>
  <w:endnote w:type="continuationSeparator" w:id="0">
    <w:p w14:paraId="3AFB33A7" w14:textId="77777777" w:rsidR="00BC1675" w:rsidRDefault="00BC1675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096275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069A1F5" w14:textId="2DF02F1C" w:rsidR="00E2045D" w:rsidRPr="00993D96" w:rsidRDefault="00E2045D">
        <w:pPr>
          <w:pStyle w:val="Footer"/>
          <w:jc w:val="center"/>
          <w:rPr>
            <w:rFonts w:ascii="Times New Roman" w:hAnsi="Times New Roman" w:cs="Times New Roman"/>
          </w:rPr>
        </w:pPr>
        <w:r w:rsidRPr="00993D96">
          <w:rPr>
            <w:rFonts w:ascii="Times New Roman" w:hAnsi="Times New Roman" w:cs="Times New Roman"/>
          </w:rPr>
          <w:fldChar w:fldCharType="begin"/>
        </w:r>
        <w:r w:rsidRPr="00993D96">
          <w:rPr>
            <w:rFonts w:ascii="Times New Roman" w:hAnsi="Times New Roman" w:cs="Times New Roman"/>
          </w:rPr>
          <w:instrText xml:space="preserve"> PAGE   \* MERGEFORMAT </w:instrText>
        </w:r>
        <w:r w:rsidRPr="00993D96">
          <w:rPr>
            <w:rFonts w:ascii="Times New Roman" w:hAnsi="Times New Roman" w:cs="Times New Roman"/>
          </w:rPr>
          <w:fldChar w:fldCharType="separate"/>
        </w:r>
        <w:r w:rsidR="00C92335">
          <w:rPr>
            <w:rFonts w:ascii="Times New Roman" w:hAnsi="Times New Roman" w:cs="Times New Roman"/>
            <w:noProof/>
          </w:rPr>
          <w:t>2</w:t>
        </w:r>
        <w:r w:rsidRPr="00993D9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91AD8C2" w14:textId="77777777" w:rsidR="00B952BD" w:rsidRDefault="00B952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B2DB38" w14:textId="77777777" w:rsidR="00BC1675" w:rsidRDefault="00BC1675" w:rsidP="00DE19B0">
      <w:r>
        <w:separator/>
      </w:r>
    </w:p>
  </w:footnote>
  <w:footnote w:type="continuationSeparator" w:id="0">
    <w:p w14:paraId="1EA9B1F1" w14:textId="77777777" w:rsidR="00BC1675" w:rsidRDefault="00BC1675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20DC202E"/>
    <w:lvl w:ilvl="0" w:tplc="0CAC8EA2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2C2F"/>
    <w:multiLevelType w:val="hybridMultilevel"/>
    <w:tmpl w:val="B88EC5E8"/>
    <w:lvl w:ilvl="0" w:tplc="E728ADA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ytTQ1N7I0MDJU0lEKTi0uzszPAykwNK8FAFQIdmwtAAAA"/>
  </w:docVars>
  <w:rsids>
    <w:rsidRoot w:val="003C252F"/>
    <w:rsid w:val="00006C7D"/>
    <w:rsid w:val="00010F9E"/>
    <w:rsid w:val="00020426"/>
    <w:rsid w:val="000229E8"/>
    <w:rsid w:val="00027468"/>
    <w:rsid w:val="0004504B"/>
    <w:rsid w:val="0005637B"/>
    <w:rsid w:val="000626ED"/>
    <w:rsid w:val="0007077D"/>
    <w:rsid w:val="000722C3"/>
    <w:rsid w:val="00075C6C"/>
    <w:rsid w:val="0008043E"/>
    <w:rsid w:val="000939CD"/>
    <w:rsid w:val="00096297"/>
    <w:rsid w:val="000963BF"/>
    <w:rsid w:val="000B51CB"/>
    <w:rsid w:val="000D029E"/>
    <w:rsid w:val="000D0ED8"/>
    <w:rsid w:val="000D4A91"/>
    <w:rsid w:val="000E2187"/>
    <w:rsid w:val="000F689A"/>
    <w:rsid w:val="000F6F81"/>
    <w:rsid w:val="00100BEB"/>
    <w:rsid w:val="00105B7B"/>
    <w:rsid w:val="00106E09"/>
    <w:rsid w:val="0011427E"/>
    <w:rsid w:val="00115DBA"/>
    <w:rsid w:val="001221B6"/>
    <w:rsid w:val="0013020C"/>
    <w:rsid w:val="001362C8"/>
    <w:rsid w:val="00143B57"/>
    <w:rsid w:val="00143E23"/>
    <w:rsid w:val="00144FCD"/>
    <w:rsid w:val="00147536"/>
    <w:rsid w:val="00151506"/>
    <w:rsid w:val="00152D88"/>
    <w:rsid w:val="00160532"/>
    <w:rsid w:val="001635C1"/>
    <w:rsid w:val="00166A4D"/>
    <w:rsid w:val="00166AE9"/>
    <w:rsid w:val="00170DB3"/>
    <w:rsid w:val="00190065"/>
    <w:rsid w:val="00192CD7"/>
    <w:rsid w:val="001979BB"/>
    <w:rsid w:val="001A70D7"/>
    <w:rsid w:val="001A767E"/>
    <w:rsid w:val="001B54B6"/>
    <w:rsid w:val="001B6B37"/>
    <w:rsid w:val="001C61E5"/>
    <w:rsid w:val="001E39D5"/>
    <w:rsid w:val="001E4B12"/>
    <w:rsid w:val="001F37DF"/>
    <w:rsid w:val="00202DBA"/>
    <w:rsid w:val="0020500B"/>
    <w:rsid w:val="0020576A"/>
    <w:rsid w:val="002208BE"/>
    <w:rsid w:val="002311CC"/>
    <w:rsid w:val="0025347E"/>
    <w:rsid w:val="0025612F"/>
    <w:rsid w:val="00257B40"/>
    <w:rsid w:val="0026161C"/>
    <w:rsid w:val="00275196"/>
    <w:rsid w:val="0027607A"/>
    <w:rsid w:val="00290459"/>
    <w:rsid w:val="002A2F12"/>
    <w:rsid w:val="002A3F6F"/>
    <w:rsid w:val="002E3A18"/>
    <w:rsid w:val="002F328F"/>
    <w:rsid w:val="00304C96"/>
    <w:rsid w:val="00324FFE"/>
    <w:rsid w:val="0033222C"/>
    <w:rsid w:val="003338DF"/>
    <w:rsid w:val="00336CF7"/>
    <w:rsid w:val="00337E40"/>
    <w:rsid w:val="00344699"/>
    <w:rsid w:val="00371290"/>
    <w:rsid w:val="00377F47"/>
    <w:rsid w:val="00385F63"/>
    <w:rsid w:val="003A3BFB"/>
    <w:rsid w:val="003A51AB"/>
    <w:rsid w:val="003A5AB8"/>
    <w:rsid w:val="003A6ACE"/>
    <w:rsid w:val="003C252F"/>
    <w:rsid w:val="003C4F70"/>
    <w:rsid w:val="003D2B0B"/>
    <w:rsid w:val="003E0219"/>
    <w:rsid w:val="003E0AD7"/>
    <w:rsid w:val="003F07A0"/>
    <w:rsid w:val="003F39CA"/>
    <w:rsid w:val="00403FC6"/>
    <w:rsid w:val="00411D27"/>
    <w:rsid w:val="00414D2B"/>
    <w:rsid w:val="00416BA6"/>
    <w:rsid w:val="004217C6"/>
    <w:rsid w:val="004253B4"/>
    <w:rsid w:val="004322CC"/>
    <w:rsid w:val="0043785B"/>
    <w:rsid w:val="00440E54"/>
    <w:rsid w:val="00444978"/>
    <w:rsid w:val="00455991"/>
    <w:rsid w:val="00470160"/>
    <w:rsid w:val="00471908"/>
    <w:rsid w:val="00472F8C"/>
    <w:rsid w:val="00475596"/>
    <w:rsid w:val="00476171"/>
    <w:rsid w:val="00497CC4"/>
    <w:rsid w:val="004A7A51"/>
    <w:rsid w:val="004C0795"/>
    <w:rsid w:val="004C4B2F"/>
    <w:rsid w:val="004D3F62"/>
    <w:rsid w:val="004E1622"/>
    <w:rsid w:val="004E1648"/>
    <w:rsid w:val="004E30EA"/>
    <w:rsid w:val="004E6CC2"/>
    <w:rsid w:val="004F4012"/>
    <w:rsid w:val="00517AA4"/>
    <w:rsid w:val="0052600E"/>
    <w:rsid w:val="00532263"/>
    <w:rsid w:val="0054227D"/>
    <w:rsid w:val="00544D96"/>
    <w:rsid w:val="0054567A"/>
    <w:rsid w:val="00552D38"/>
    <w:rsid w:val="00556769"/>
    <w:rsid w:val="00556BC6"/>
    <w:rsid w:val="00562D51"/>
    <w:rsid w:val="0056392B"/>
    <w:rsid w:val="00567CBE"/>
    <w:rsid w:val="0058671F"/>
    <w:rsid w:val="005933E4"/>
    <w:rsid w:val="00593A07"/>
    <w:rsid w:val="00593F6E"/>
    <w:rsid w:val="00595063"/>
    <w:rsid w:val="005A2243"/>
    <w:rsid w:val="005B3209"/>
    <w:rsid w:val="005B652E"/>
    <w:rsid w:val="005B7BCD"/>
    <w:rsid w:val="005C104F"/>
    <w:rsid w:val="005C1D2C"/>
    <w:rsid w:val="005C491A"/>
    <w:rsid w:val="005C54D7"/>
    <w:rsid w:val="005E39AF"/>
    <w:rsid w:val="005E4064"/>
    <w:rsid w:val="005E7EBF"/>
    <w:rsid w:val="005F41B0"/>
    <w:rsid w:val="005F5BB3"/>
    <w:rsid w:val="00625A98"/>
    <w:rsid w:val="006510D6"/>
    <w:rsid w:val="00670AB4"/>
    <w:rsid w:val="0067293D"/>
    <w:rsid w:val="00685FCF"/>
    <w:rsid w:val="00686C63"/>
    <w:rsid w:val="006A1634"/>
    <w:rsid w:val="006B15A3"/>
    <w:rsid w:val="006C1143"/>
    <w:rsid w:val="006D6738"/>
    <w:rsid w:val="006E4AFF"/>
    <w:rsid w:val="006E68BA"/>
    <w:rsid w:val="006E7EFE"/>
    <w:rsid w:val="006F2C46"/>
    <w:rsid w:val="00715D5F"/>
    <w:rsid w:val="00724446"/>
    <w:rsid w:val="0072454F"/>
    <w:rsid w:val="00724D25"/>
    <w:rsid w:val="007345C6"/>
    <w:rsid w:val="00734E4E"/>
    <w:rsid w:val="00742146"/>
    <w:rsid w:val="00743854"/>
    <w:rsid w:val="00752AB4"/>
    <w:rsid w:val="00754EEF"/>
    <w:rsid w:val="00755265"/>
    <w:rsid w:val="007616AD"/>
    <w:rsid w:val="00782F11"/>
    <w:rsid w:val="00787664"/>
    <w:rsid w:val="00794300"/>
    <w:rsid w:val="007952AC"/>
    <w:rsid w:val="007B5734"/>
    <w:rsid w:val="007B5F88"/>
    <w:rsid w:val="007C1716"/>
    <w:rsid w:val="007E1DDF"/>
    <w:rsid w:val="007E2672"/>
    <w:rsid w:val="0081305F"/>
    <w:rsid w:val="00813220"/>
    <w:rsid w:val="008158EC"/>
    <w:rsid w:val="008225A7"/>
    <w:rsid w:val="00825B09"/>
    <w:rsid w:val="00831113"/>
    <w:rsid w:val="00834168"/>
    <w:rsid w:val="00835915"/>
    <w:rsid w:val="00836EEA"/>
    <w:rsid w:val="008419F4"/>
    <w:rsid w:val="008434AE"/>
    <w:rsid w:val="00851875"/>
    <w:rsid w:val="008762CD"/>
    <w:rsid w:val="00883984"/>
    <w:rsid w:val="00892774"/>
    <w:rsid w:val="00893D4F"/>
    <w:rsid w:val="008944F1"/>
    <w:rsid w:val="008A21B1"/>
    <w:rsid w:val="008A3808"/>
    <w:rsid w:val="008A5BD8"/>
    <w:rsid w:val="008D04D7"/>
    <w:rsid w:val="008D3E07"/>
    <w:rsid w:val="008D60E2"/>
    <w:rsid w:val="008D67FC"/>
    <w:rsid w:val="008E5A9F"/>
    <w:rsid w:val="008F7CF9"/>
    <w:rsid w:val="00914E1C"/>
    <w:rsid w:val="0092559B"/>
    <w:rsid w:val="00926842"/>
    <w:rsid w:val="00927CDD"/>
    <w:rsid w:val="0093000F"/>
    <w:rsid w:val="009357D4"/>
    <w:rsid w:val="0093725A"/>
    <w:rsid w:val="00940C52"/>
    <w:rsid w:val="0095117C"/>
    <w:rsid w:val="0095233F"/>
    <w:rsid w:val="0096478F"/>
    <w:rsid w:val="00970E88"/>
    <w:rsid w:val="009777FE"/>
    <w:rsid w:val="00980A71"/>
    <w:rsid w:val="009838CA"/>
    <w:rsid w:val="00985394"/>
    <w:rsid w:val="00992B0C"/>
    <w:rsid w:val="00993D96"/>
    <w:rsid w:val="00997005"/>
    <w:rsid w:val="009A550D"/>
    <w:rsid w:val="009B0188"/>
    <w:rsid w:val="009B0212"/>
    <w:rsid w:val="009B54F9"/>
    <w:rsid w:val="009B7217"/>
    <w:rsid w:val="009C13B1"/>
    <w:rsid w:val="009D6B4D"/>
    <w:rsid w:val="009E0FCF"/>
    <w:rsid w:val="009E4176"/>
    <w:rsid w:val="009E5F11"/>
    <w:rsid w:val="009F1964"/>
    <w:rsid w:val="00A05885"/>
    <w:rsid w:val="00A41BCC"/>
    <w:rsid w:val="00A4376A"/>
    <w:rsid w:val="00A54352"/>
    <w:rsid w:val="00A75525"/>
    <w:rsid w:val="00A92EFC"/>
    <w:rsid w:val="00A932E6"/>
    <w:rsid w:val="00A94C20"/>
    <w:rsid w:val="00AA54E0"/>
    <w:rsid w:val="00AA6076"/>
    <w:rsid w:val="00AC1C4C"/>
    <w:rsid w:val="00AC72E5"/>
    <w:rsid w:val="00AC73CE"/>
    <w:rsid w:val="00AD38DE"/>
    <w:rsid w:val="00AD3DF9"/>
    <w:rsid w:val="00AD53A4"/>
    <w:rsid w:val="00AF0D5D"/>
    <w:rsid w:val="00AF23B4"/>
    <w:rsid w:val="00AF7008"/>
    <w:rsid w:val="00AF7937"/>
    <w:rsid w:val="00B11077"/>
    <w:rsid w:val="00B11B44"/>
    <w:rsid w:val="00B23A98"/>
    <w:rsid w:val="00B25DED"/>
    <w:rsid w:val="00B41A0E"/>
    <w:rsid w:val="00B43C75"/>
    <w:rsid w:val="00B53089"/>
    <w:rsid w:val="00B53EA5"/>
    <w:rsid w:val="00B5559A"/>
    <w:rsid w:val="00B61D15"/>
    <w:rsid w:val="00B62E39"/>
    <w:rsid w:val="00B73FD2"/>
    <w:rsid w:val="00B75153"/>
    <w:rsid w:val="00B86842"/>
    <w:rsid w:val="00B9297A"/>
    <w:rsid w:val="00B952BD"/>
    <w:rsid w:val="00B964EF"/>
    <w:rsid w:val="00BA31C0"/>
    <w:rsid w:val="00BA3444"/>
    <w:rsid w:val="00BA4CCD"/>
    <w:rsid w:val="00BB0764"/>
    <w:rsid w:val="00BC1675"/>
    <w:rsid w:val="00BC3D6F"/>
    <w:rsid w:val="00BD0032"/>
    <w:rsid w:val="00BD5ECE"/>
    <w:rsid w:val="00BD65A5"/>
    <w:rsid w:val="00BE18E5"/>
    <w:rsid w:val="00BF4E01"/>
    <w:rsid w:val="00BF5877"/>
    <w:rsid w:val="00C12DF9"/>
    <w:rsid w:val="00C165AB"/>
    <w:rsid w:val="00C165F0"/>
    <w:rsid w:val="00C23B30"/>
    <w:rsid w:val="00C259D5"/>
    <w:rsid w:val="00C34803"/>
    <w:rsid w:val="00C34E2E"/>
    <w:rsid w:val="00C42516"/>
    <w:rsid w:val="00C46F59"/>
    <w:rsid w:val="00C51B6F"/>
    <w:rsid w:val="00C617D4"/>
    <w:rsid w:val="00C729D2"/>
    <w:rsid w:val="00C81209"/>
    <w:rsid w:val="00C83C28"/>
    <w:rsid w:val="00C90FC5"/>
    <w:rsid w:val="00C92335"/>
    <w:rsid w:val="00C96837"/>
    <w:rsid w:val="00CA021C"/>
    <w:rsid w:val="00CA0E88"/>
    <w:rsid w:val="00CA5824"/>
    <w:rsid w:val="00CB3E81"/>
    <w:rsid w:val="00CB62B4"/>
    <w:rsid w:val="00CB68A5"/>
    <w:rsid w:val="00CC42B8"/>
    <w:rsid w:val="00CD00BC"/>
    <w:rsid w:val="00CD77DE"/>
    <w:rsid w:val="00CF351F"/>
    <w:rsid w:val="00D06C36"/>
    <w:rsid w:val="00D12A6C"/>
    <w:rsid w:val="00D26F63"/>
    <w:rsid w:val="00D3412D"/>
    <w:rsid w:val="00D505F0"/>
    <w:rsid w:val="00D51E70"/>
    <w:rsid w:val="00D5203A"/>
    <w:rsid w:val="00D53720"/>
    <w:rsid w:val="00D71EBB"/>
    <w:rsid w:val="00D730DF"/>
    <w:rsid w:val="00D73884"/>
    <w:rsid w:val="00D73CEB"/>
    <w:rsid w:val="00D836B6"/>
    <w:rsid w:val="00D83E52"/>
    <w:rsid w:val="00D90221"/>
    <w:rsid w:val="00DA2F09"/>
    <w:rsid w:val="00DA3468"/>
    <w:rsid w:val="00DA78E6"/>
    <w:rsid w:val="00DC0D4B"/>
    <w:rsid w:val="00DC45D3"/>
    <w:rsid w:val="00DC6FCF"/>
    <w:rsid w:val="00DD16F7"/>
    <w:rsid w:val="00DD29E8"/>
    <w:rsid w:val="00DE19B0"/>
    <w:rsid w:val="00DE19D9"/>
    <w:rsid w:val="00DE7A88"/>
    <w:rsid w:val="00DE7E4C"/>
    <w:rsid w:val="00DF7275"/>
    <w:rsid w:val="00DF77DC"/>
    <w:rsid w:val="00E05258"/>
    <w:rsid w:val="00E2045D"/>
    <w:rsid w:val="00E21261"/>
    <w:rsid w:val="00E25D1A"/>
    <w:rsid w:val="00E27B4F"/>
    <w:rsid w:val="00E310A5"/>
    <w:rsid w:val="00E35876"/>
    <w:rsid w:val="00E47087"/>
    <w:rsid w:val="00E56314"/>
    <w:rsid w:val="00E57AA4"/>
    <w:rsid w:val="00E57D82"/>
    <w:rsid w:val="00E65470"/>
    <w:rsid w:val="00E713F5"/>
    <w:rsid w:val="00E735AC"/>
    <w:rsid w:val="00E74383"/>
    <w:rsid w:val="00EA3B06"/>
    <w:rsid w:val="00EB09E7"/>
    <w:rsid w:val="00EB4153"/>
    <w:rsid w:val="00EB57AF"/>
    <w:rsid w:val="00EC2BE0"/>
    <w:rsid w:val="00ED71E9"/>
    <w:rsid w:val="00EF0273"/>
    <w:rsid w:val="00EF1C52"/>
    <w:rsid w:val="00EF43B2"/>
    <w:rsid w:val="00EF6E44"/>
    <w:rsid w:val="00F00685"/>
    <w:rsid w:val="00F11DCB"/>
    <w:rsid w:val="00F21020"/>
    <w:rsid w:val="00F22FF2"/>
    <w:rsid w:val="00F23AAE"/>
    <w:rsid w:val="00F47BAD"/>
    <w:rsid w:val="00F53C91"/>
    <w:rsid w:val="00F54BDC"/>
    <w:rsid w:val="00F627C6"/>
    <w:rsid w:val="00F67B22"/>
    <w:rsid w:val="00F729BB"/>
    <w:rsid w:val="00F753FE"/>
    <w:rsid w:val="00F75999"/>
    <w:rsid w:val="00F76698"/>
    <w:rsid w:val="00F8325D"/>
    <w:rsid w:val="00F861D8"/>
    <w:rsid w:val="00F906F2"/>
    <w:rsid w:val="00F921EC"/>
    <w:rsid w:val="00F95A6A"/>
    <w:rsid w:val="00FA098F"/>
    <w:rsid w:val="00FB0562"/>
    <w:rsid w:val="00FC1E8D"/>
    <w:rsid w:val="00FC489B"/>
    <w:rsid w:val="00FE78BB"/>
    <w:rsid w:val="00FE7AEA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51A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51AB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F6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F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F81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F81"/>
    <w:rPr>
      <w:b/>
      <w:bCs/>
      <w:kern w:val="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F6F81"/>
    <w:rPr>
      <w:color w:val="0000FF"/>
      <w:u w:val="single"/>
    </w:rPr>
  </w:style>
  <w:style w:type="paragraph" w:customStyle="1" w:styleId="Default">
    <w:name w:val="Default"/>
    <w:rsid w:val="00AD38DE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831113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E7A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53208-D5DD-4EBB-AA2E-66FBE424D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4</cp:revision>
  <dcterms:created xsi:type="dcterms:W3CDTF">2024-03-28T06:21:00Z</dcterms:created>
  <dcterms:modified xsi:type="dcterms:W3CDTF">2024-05-03T14:34:00Z</dcterms:modified>
</cp:coreProperties>
</file>